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lectrician</w:t>
      </w:r>
      <w:r>
        <w:t xml:space="preserve"> </w:t>
      </w:r>
      <w:r>
        <w:t xml:space="preserve">Position</w:t>
      </w:r>
      <w:r>
        <w:t xml:space="preserve"> </w:t>
      </w:r>
      <w:r>
        <w:t xml:space="preserve">in</w:t>
      </w:r>
      <w:r>
        <w:t xml:space="preserve"> </w:t>
      </w:r>
      <w:r>
        <w:t xml:space="preserve">Riyadh,</w:t>
      </w:r>
      <w:r>
        <w:t xml:space="preserve"> </w:t>
      </w:r>
      <w:r>
        <w:t xml:space="preserve">Saudi</w:t>
      </w:r>
      <w:r>
        <w:t xml:space="preserve"> </w:t>
      </w:r>
      <w:r>
        <w:t xml:space="preserve">Arabia</w:t>
      </w:r>
    </w:p>
    <w:bookmarkStart w:id="20" w:name="Xb5d90d5d42e39a239212a4cc551999a450a04a1"/>
    <w:p>
      <w:pPr>
        <w:pStyle w:val="Heading1"/>
      </w:pPr>
      <w:r>
        <w:t xml:space="preserve">Cover Letter for Electrician Position in Riyadh, Saudi Arabia</w:t>
      </w:r>
    </w:p>
    <w:p>
      <w:pPr>
        <w:pStyle w:val="FirstParagraph"/>
      </w:pPr>
      <w:r>
        <w:t xml:space="preserve">Dear [Hiring Manager's Name],</w:t>
      </w:r>
    </w:p>
    <w:p>
      <w:pPr>
        <w:pStyle w:val="BodyText"/>
      </w:pPr>
      <w:r>
        <w:t xml:space="preserve">I am writing to express my sincere interest in the Electrician position at your esteemed organization in Riyadh, Saudi Arabia. With a proven track record of excellence in electrical systems installation, maintenance, and repair, I am confident that my skills and experience align perfectly with the requirements of this role. As a dedicated professional passionate about delivering reliable and safe electrical solutions, I am eager to contribute to the continued growth and success of your company in one of the most dynamic cities in the Middle East.</w:t>
      </w:r>
    </w:p>
    <w:p>
      <w:pPr>
        <w:pStyle w:val="BodyText"/>
      </w:pPr>
      <w:r>
        <w:t xml:space="preserve">Having spent over [X years] years working as an electrician in [Country/Region], I have developed a comprehensive understanding of electrical systems, from residential and commercial installations to complex industrial projects. My expertise includes designing and implementing electrical infrastructure, diagnosing and resolving technical issues, and ensuring compliance with international safety standards such as the National Electrical Code (NEC) and local regulations. I am particularly proud of my ability to work efficiently in high-pressure environments while maintaining a strong commitment to quality and precision.</w:t>
      </w:r>
    </w:p>
    <w:p>
      <w:pPr>
        <w:pStyle w:val="BodyText"/>
      </w:pPr>
      <w:r>
        <w:t xml:space="preserve">One of the key reasons I am applying for this position is the unique opportunity to work in Riyadh, Saudi Arabia. The city’s rapid urbanization and ambitious infrastructure projects, such as the Vision 2030 initiative, have created a thriving demand for skilled electricians who can support the development of modern electrical systems. Riyadh’s growing population and expanding commercial sectors require professionals who not only possess technical expertise but also understand the cultural and operational nuances of working in this region. I am deeply inspired by Saudi Arabia’s vision to become a global leader in innovation and sustainability, and I am eager to play a part in shaping the future of its electrical infrastructure.</w:t>
      </w:r>
    </w:p>
    <w:p>
      <w:pPr>
        <w:pStyle w:val="BodyText"/>
      </w:pPr>
      <w:r>
        <w:t xml:space="preserve">My experience as an electrician has equipped me with a diverse skill set that directly addresses the needs of employers in Saudi Arabia. For instance, I have worked on large-scale projects such as [specific example: e.g., "residential complexes, commercial buildings, and industrial facilities"], where I was responsible for installing and maintaining electrical systems while adhering to strict safety protocols. I am proficient in using advanced tools and technologies, including multimeters, circuit testers, and computer-aided design (CAD) software. Additionally, I have experience working with renewable energy systems such as solar panels and energy-efficient lighting solutions—skills that are increasingly relevant in Saudi Arabia’s push toward sustainable development.</w:t>
      </w:r>
    </w:p>
    <w:p>
      <w:pPr>
        <w:pStyle w:val="BodyText"/>
      </w:pPr>
      <w:r>
        <w:t xml:space="preserve">What sets me apart from other candidates is my adaptability and willingness to learn. I understand that working in a new country like Saudi Arabia requires not only technical competence but also cultural sensitivity. I have taken the time to research the local electrical codes and safety standards, ensuring that my work meets the expectations of both international and regional guidelines. Moreover, I am fluent in [language(s) if applicable], which allows me to communicate effectively with clients and colleagues in a multicultural environment. This ability to bridge cultural gaps while maintaining professionalism is something I value greatly.</w:t>
      </w:r>
    </w:p>
    <w:p>
      <w:pPr>
        <w:pStyle w:val="BodyText"/>
      </w:pPr>
      <w:r>
        <w:t xml:space="preserve">Riyadh’s vibrant energy and commitment to progress make it an ideal location for an electrician like myself. The city’s bustling economy, with its mix of traditional and modern industries, offers a wide range of opportunities for professionals who can provide reliable electrical services. Whether it is supporting the construction of new commercial hubs or ensuring the safety of existing infrastructure, I am motivated to contribute to the seamless operation of electrical systems that power everyday life in Riyadh. I am also keen on learning from local experts and incorporating regional best practices into my work.</w:t>
      </w:r>
    </w:p>
    <w:p>
      <w:pPr>
        <w:pStyle w:val="BodyText"/>
      </w:pPr>
      <w:r>
        <w:t xml:space="preserve">In addition to my technical skills, I bring a strong work ethic and a collaborative spirit. I thrive in team environments where communication and problem-solving are prioritized. During my time as an electrician, I have consistently received positive feedback for my attention to detail, punctuality, and ability to complete projects on time without compromising quality. I am also certified in [relevant certifications, e.g., "OSHA safety standards" or "high-voltage electrical systems"], which further demonstrates my commitment to safety and excellence.</w:t>
      </w:r>
    </w:p>
    <w:p>
      <w:pPr>
        <w:pStyle w:val="BodyText"/>
      </w:pPr>
      <w:r>
        <w:t xml:space="preserve">As an electrician with a passion for innovation and a deep respect for the unique challenges of working in Saudi Arabia, I am excited about the possibility of joining your team. I am confident that my experience, skills, and enthusiasm will enable me to make meaningful contributions to your organization. I would be honored to discuss how my background aligns with your needs and how I can help drive the success of your projects in Riyadh.</w:t>
      </w:r>
    </w:p>
    <w:p>
      <w:pPr>
        <w:pStyle w:val="BodyText"/>
      </w:pPr>
      <w:r>
        <w:t xml:space="preserve">Thank you for considering my application. I look forward to the opportunity to speak with you further about this position and how I can contribute to your company’s goals. Please feel free to contact me at [your phone number] or [your email address] at your earliest convenience.</w:t>
      </w:r>
    </w:p>
    <w:p>
      <w:pPr>
        <w:pStyle w:val="BodyText"/>
      </w:pPr>
      <w:r>
        <w:t xml:space="preserve">Sincerely,</w:t>
      </w:r>
      <w:r>
        <w:br/>
      </w:r>
      <w:r>
        <w:t xml:space="preserve">[Your Full Name]</w:t>
      </w:r>
      <w:r>
        <w:br/>
      </w:r>
      <w:r>
        <w:t xml:space="preserve">[Your Phone Number]</w:t>
      </w:r>
      <w:r>
        <w:br/>
      </w:r>
      <w:r>
        <w:t xml:space="preserve">[Your Email Add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lectrician Position in Riyadh, Saudi Arabia</dc:title>
  <dc:creator/>
  <cp:keywords/>
  <dcterms:created xsi:type="dcterms:W3CDTF">2026-07-23T10:46:29Z</dcterms:created>
  <dcterms:modified xsi:type="dcterms:W3CDTF">2026-07-23T10:46:29Z</dcterms:modified>
</cp:coreProperties>
</file>

<file path=docProps/custom.xml><?xml version="1.0" encoding="utf-8"?>
<Properties xmlns="http://schemas.openxmlformats.org/officeDocument/2006/custom-properties" xmlns:vt="http://schemas.openxmlformats.org/officeDocument/2006/docPropsVTypes"/>
</file>